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11042" w14:textId="6F69E921" w:rsidR="00F62DEB" w:rsidRDefault="00471162">
      <w:r>
        <w:rPr>
          <w:rFonts w:hint="eastAsia"/>
        </w:rPr>
        <w:t>M</w:t>
      </w:r>
      <w:r>
        <w:t>e</w:t>
      </w:r>
      <w:r>
        <w:rPr>
          <w:rFonts w:hint="eastAsia"/>
        </w:rPr>
        <w:t>thods</w:t>
      </w:r>
    </w:p>
    <w:p w14:paraId="4D217FF6" w14:textId="0485C7AA" w:rsidR="00471162" w:rsidRDefault="00471162">
      <w:proofErr w:type="spellStart"/>
      <w:r>
        <w:t>Dfs</w:t>
      </w:r>
      <w:proofErr w:type="spellEnd"/>
    </w:p>
    <w:p w14:paraId="7F999BAF" w14:textId="50F3B898" w:rsidR="00471162" w:rsidRDefault="00471162">
      <w:r>
        <w:t>F</w:t>
      </w:r>
    </w:p>
    <w:p w14:paraId="23C778F9" w14:textId="77777777" w:rsidR="00471162" w:rsidRDefault="00471162">
      <w:pPr>
        <w:rPr>
          <w:rFonts w:hint="eastAsia"/>
        </w:rPr>
      </w:pPr>
      <w:bookmarkStart w:id="0" w:name="_GoBack"/>
      <w:bookmarkEnd w:id="0"/>
    </w:p>
    <w:sectPr w:rsidR="004711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6EA8B" w14:textId="77777777" w:rsidR="00204B64" w:rsidRDefault="00204B64" w:rsidP="00471162">
      <w:r>
        <w:separator/>
      </w:r>
    </w:p>
  </w:endnote>
  <w:endnote w:type="continuationSeparator" w:id="0">
    <w:p w14:paraId="0F6DD491" w14:textId="77777777" w:rsidR="00204B64" w:rsidRDefault="00204B64" w:rsidP="00471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B54B8" w14:textId="77777777" w:rsidR="00204B64" w:rsidRDefault="00204B64" w:rsidP="00471162">
      <w:r>
        <w:separator/>
      </w:r>
    </w:p>
  </w:footnote>
  <w:footnote w:type="continuationSeparator" w:id="0">
    <w:p w14:paraId="70DAD1A8" w14:textId="77777777" w:rsidR="00204B64" w:rsidRDefault="00204B64" w:rsidP="004711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tjA1MTIyNrQwMzdX0lEKTi0uzszPAykwrAUAz7dAGiwAAAA="/>
  </w:docVars>
  <w:rsids>
    <w:rsidRoot w:val="00E93DF1"/>
    <w:rsid w:val="00204B64"/>
    <w:rsid w:val="00355AE0"/>
    <w:rsid w:val="00471162"/>
    <w:rsid w:val="00582D50"/>
    <w:rsid w:val="00E93DF1"/>
    <w:rsid w:val="00F62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86C7E"/>
  <w15:chartTrackingRefBased/>
  <w15:docId w15:val="{4209FD60-9580-4207-AA23-66D4B262E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11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711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11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7116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Yanrong</dc:creator>
  <cp:keywords/>
  <dc:description/>
  <cp:lastModifiedBy>Cai Yanrong</cp:lastModifiedBy>
  <cp:revision>2</cp:revision>
  <dcterms:created xsi:type="dcterms:W3CDTF">2018-08-25T02:42:00Z</dcterms:created>
  <dcterms:modified xsi:type="dcterms:W3CDTF">2018-08-25T02:42:00Z</dcterms:modified>
</cp:coreProperties>
</file>